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dd3bb1cfc726dae52302ebce9728bdd3a889b20"/>
      <w:r>
        <w:t xml:space="preserve">Survey Name: Long_Exhaustive_Sample_Survey</w:t>
      </w:r>
      <w:r>
        <w:br/>
      </w:r>
      <w:r>
        <w:t xml:space="preserve">Number of Respondents: 50</w:t>
      </w:r>
      <w:bookmarkEnd w:id="20"/>
    </w:p>
    <w:p>
      <w:pPr>
        <w:pStyle w:val="FirstParagraph"/>
      </w:pPr>
      <w:r>
        <w:br/>
      </w:r>
    </w:p>
    <w:p>
      <w:pPr>
        <w:pStyle w:val="Heading5"/>
      </w:pPr>
      <w:bookmarkStart w:id="21" w:name="intro"/>
      <w:r>
        <w:t xml:space="preserve">Intro</w:t>
      </w:r>
      <w:bookmarkEnd w:id="21"/>
    </w:p>
    <w:p>
      <w:pPr>
        <w:pStyle w:val="FirstParagraph"/>
      </w:pPr>
      <w:r>
        <w:br/>
      </w:r>
    </w:p>
    <w:p>
      <w:pPr>
        <w:pStyle w:val="Heading5"/>
      </w:pPr>
      <w:bookmarkStart w:id="22" w:name="mcsa-questions"/>
      <w:r>
        <w:t xml:space="preserve">MCSA Questions</w:t>
      </w:r>
      <w:bookmarkEnd w:id="22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csa question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small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large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Specifically, stone-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.0%</w:t>
            </w:r>
          </w:p>
        </w:tc>
        <w:tc>
          <w:p>
            <w:pPr>
              <w:pStyle w:val="Compact"/>
              <w:jc w:val="left"/>
            </w:pPr>
            <w:r>
              <w:t xml:space="preserve">What about pomegranates?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I think tomatoes are technically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  <w:tc>
          <w:p>
            <w:pPr>
              <w:pStyle w:val="Compact"/>
              <w:jc w:val="left"/>
            </w:pPr>
            <w:r>
              <w:t xml:space="preserve">Are cucumber fruit, then? I'm not su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Postmodernism, it'll getcha, man..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csa question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small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large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Specifically, stone-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.0%</w:t>
            </w:r>
          </w:p>
        </w:tc>
        <w:tc>
          <w:p>
            <w:pPr>
              <w:pStyle w:val="Compact"/>
              <w:jc w:val="left"/>
            </w:pPr>
            <w:r>
              <w:t xml:space="preserve">What about pomegranates?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I think tomatoes are technically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Are cucumber fruit, then? I'm not su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Postmodernism, it'll getcha, man..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csa question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small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  <w:tc>
          <w:p>
            <w:pPr>
              <w:pStyle w:val="Compact"/>
              <w:jc w:val="left"/>
            </w:pPr>
            <w:r>
              <w:t xml:space="preserve">Fruit with large see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Specifically, stone-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  <w:tc>
          <w:p>
            <w:pPr>
              <w:pStyle w:val="Compact"/>
              <w:jc w:val="left"/>
            </w:pPr>
            <w:r>
              <w:t xml:space="preserve">What about pomegranates?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  <w:tc>
          <w:p>
            <w:pPr>
              <w:pStyle w:val="Compact"/>
              <w:jc w:val="left"/>
            </w:pPr>
            <w:r>
              <w:t xml:space="preserve">I think tomatoes are technically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Are cucumber fruit, then? I'm not su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p>
            <w:pPr>
              <w:pStyle w:val="Compact"/>
              <w:jc w:val="left"/>
            </w:pPr>
            <w:r>
              <w:t xml:space="preserve">Postmodernism, it'll getcha, man..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inimal mcsa question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p>
            <w:pPr>
              <w:pStyle w:val="Compact"/>
              <w:jc w:val="left"/>
            </w:pPr>
            <w:r>
              <w:t xml:space="preserve">Frui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_colored_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a data export tag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  <w:tc>
          <w:p>
            <w:pPr>
              <w:pStyle w:val="Compact"/>
              <w:jc w:val="left"/>
            </w:pPr>
            <w:r>
              <w:t xml:space="preserve">Orang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.0%</w:t>
            </w:r>
          </w:p>
        </w:tc>
        <w:tc>
          <w:p>
            <w:pPr>
              <w:pStyle w:val="Compact"/>
              <w:jc w:val="left"/>
            </w:pPr>
            <w:r>
              <w:t xml:space="preserve">Yellow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Pink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Blu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Any-other-colored Frui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a recode values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.0%</w:t>
            </w:r>
          </w:p>
        </w:tc>
        <w:tc>
          <w:p>
            <w:pPr>
              <w:pStyle w:val="Compact"/>
              <w:jc w:val="left"/>
            </w:pPr>
            <w:r>
              <w:t xml:space="preserve">Orang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Yellow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Pink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Blu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Any-other-colored Frui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a text entry component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.0%</w:t>
            </w:r>
          </w:p>
        </w:tc>
        <w:tc>
          <w:p>
            <w:pPr>
              <w:pStyle w:val="Compact"/>
              <w:jc w:val="left"/>
            </w:pPr>
            <w:r>
              <w:t xml:space="preserve">Orang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Yellow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Pink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  <w:tc>
          <w:p>
            <w:pPr>
              <w:pStyle w:val="Compact"/>
              <w:jc w:val="left"/>
            </w:pPr>
            <w:r>
              <w:t xml:space="preserve">Blu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Other, please specify: See Appendix QID6_Q6_1677721500000000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csa question with multiple text entry components. What kind of fruit do you like mos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Orange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Yellow-colored Fru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.0%</w:t>
            </w:r>
          </w:p>
        </w:tc>
        <w:tc>
          <w:p>
            <w:pPr>
              <w:pStyle w:val="Compact"/>
              <w:jc w:val="left"/>
            </w:pPr>
            <w:r>
              <w:t xml:space="preserve">Pink-colored Fruit See Appendix QID7_Q7_16738740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Blue-colored Fruit See Appendix QID7_Q7_255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.0%</w:t>
            </w:r>
          </w:p>
        </w:tc>
        <w:tc>
          <w:p>
            <w:pPr>
              <w:pStyle w:val="Compact"/>
              <w:jc w:val="left"/>
            </w:pPr>
            <w:r>
              <w:t xml:space="preserve">Other, please specify: See Appendix QID7_Q7_1677721500000000_TEXT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3" w:name="mcma-questions"/>
      <w:r>
        <w:t xml:space="preserve">MCMA Questions</w:t>
      </w:r>
      <w:bookmarkEnd w:id="23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ultiple choice multiple answer question.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-select box question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52.0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3_family_fo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a data export tag.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52.0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recode values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76.0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recode values and an NA-option.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NA - My family is full of fruitarians (Really though, the fruitarians should be eating the tomato paste.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52.0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ultiple choice multiple answer question with recode values and an NA-option. Which foods do you think you could convince your family relatives to eat at a reunion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NA - My family is full of fruitarians (Really though, the fruitarians should be eating the tomato paste.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Chocolate with 80% coco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K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Fancy chee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Kale chip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Swiss Char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Straight tomato pa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NA - I want to tell you about the specific ways in which my family is so incredibly uncool. See Appendix QID16_Q16_-2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inimal multiple choice multiple answer question. Do you eat inedible things from time to time?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4" w:name="matrix-sa-questions"/>
      <w:r>
        <w:t xml:space="preserve">Matrix-SA Questions</w:t>
      </w:r>
      <w:bookmarkEnd w:id="24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atrix single answer question.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44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drag and drop question. Rank each fruit on this strange scale I've dreamt u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39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dropdown question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44.0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choice data export tags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choice data export tags and recode values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  <w:tc>
          <w:p>
            <w:pPr>
              <w:pStyle w:val="Compact"/>
              <w:jc w:val="left"/>
            </w:pPr>
            <w:r>
              <w:t xml:space="preserve">48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some NA-options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unfamiliar with this 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a political objector to agriculture of any ki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38.5%</w:t>
            </w:r>
          </w:p>
        </w:tc>
        <w:tc>
          <w:p>
            <w:pPr>
              <w:pStyle w:val="Compact"/>
              <w:jc w:val="left"/>
            </w:pPr>
            <w:r>
              <w:t xml:space="preserve">26.9%</w:t>
            </w:r>
          </w:p>
        </w:tc>
        <w:tc>
          <w:p>
            <w:pPr>
              <w:pStyle w:val="Compact"/>
              <w:jc w:val="left"/>
            </w:pPr>
            <w:r>
              <w:t xml:space="preserve">34.6%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40.9%</w:t>
            </w:r>
          </w:p>
        </w:tc>
        <w:tc>
          <w:p>
            <w:pPr>
              <w:pStyle w:val="Compact"/>
              <w:jc w:val="left"/>
            </w:pPr>
            <w:r>
              <w:t xml:space="preserve">31.8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7.2%</w:t>
            </w:r>
          </w:p>
        </w:tc>
        <w:tc>
          <w:p>
            <w:pPr>
              <w:pStyle w:val="Compact"/>
              <w:jc w:val="left"/>
            </w:pPr>
            <w:r>
              <w:t xml:space="preserve">48.3%</w:t>
            </w:r>
          </w:p>
        </w:tc>
        <w:tc>
          <w:p>
            <w:pPr>
              <w:pStyle w:val="Compact"/>
              <w:jc w:val="left"/>
            </w:pPr>
            <w:r>
              <w:t xml:space="preserve">34.5%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29.6%</w:t>
            </w:r>
          </w:p>
        </w:tc>
        <w:tc>
          <w:p>
            <w:pPr>
              <w:pStyle w:val="Compact"/>
              <w:jc w:val="left"/>
            </w:pPr>
            <w:r>
              <w:t xml:space="preserve">37.0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some text entry parts Rank each fruit on this strange scale I've dreamt u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unfamiliar with this 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a political objector to agriculture of any ki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p>
            <w:pPr>
              <w:pStyle w:val="Compact"/>
              <w:jc w:val="left"/>
            </w:pPr>
            <w:r>
              <w:t xml:space="preserve">42.9%</w:t>
            </w:r>
          </w:p>
        </w:tc>
        <w:tc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43.3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37.0%</w:t>
            </w:r>
          </w:p>
        </w:tc>
        <w:tc>
          <w:p>
            <w:pPr>
              <w:pStyle w:val="Compact"/>
              <w:jc w:val="left"/>
            </w:pPr>
            <w:r>
              <w:t xml:space="preserve">44.4%</w:t>
            </w:r>
          </w:p>
        </w:tc>
        <w:tc>
          <w:p>
            <w:pPr>
              <w:pStyle w:val="Compact"/>
              <w:jc w:val="left"/>
            </w:pPr>
            <w:r>
              <w:t xml:space="preserve">18.5%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32.1%</w:t>
            </w:r>
          </w:p>
        </w:tc>
        <w:tc>
          <w:p>
            <w:pPr>
              <w:pStyle w:val="Compact"/>
              <w:jc w:val="left"/>
            </w:pPr>
            <w:r>
              <w:t xml:space="preserve">35.7%</w:t>
            </w:r>
          </w:p>
        </w:tc>
        <w:tc>
          <w:p>
            <w:pPr>
              <w:pStyle w:val="Compact"/>
              <w:jc w:val="left"/>
            </w:pPr>
            <w:r>
              <w:t xml:space="preserve">32.1%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's your favorite academic subject? Fill in the blank with it, and rate it on this complicated scale for me, bruh. See Appendix QID26_Q26_5_TEXT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34.4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34.4%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recode values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vertically minimal matrix single answer question. Rank the following activities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 fetishized relationship with these activit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encing life, and occasionally reflecting on it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horizontally minimal matrix single answer question. Rank each fruit on this strange scale I've dreamt u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18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snozzberries_4_lif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single answer question with a data export tag. Rank each fruit on this strange scale I've dreamt up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y're against my ide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mean, they're not b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have an intimate relationship with this 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4.0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megranat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go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ozzberri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5" w:name="matrix-ma-questions"/>
      <w:r>
        <w:t xml:space="preserve">Matrix-MA Questions</w:t>
      </w:r>
      <w:bookmarkEnd w:id="25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matrix multiple answer question.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76.0%</w:t>
            </w:r>
          </w:p>
        </w:tc>
        <w:tc>
          <w:p>
            <w:pPr>
              <w:pStyle w:val="Compact"/>
              <w:jc w:val="left"/>
            </w:pPr>
            <w:r>
              <w:t xml:space="preserve">8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horizontally minimal matrix multiple answer question. Check the box if you think the statement is true for that foo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mebody might eat th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horizontally minimal matrix multiple answer question. Check the box if you think the statement is true for that foo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ocados are yumm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ocados don't have see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"Dolphin" is code for "avocado" in the Hitchhikers Guide to the Galax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m an avocado-alien tru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t's talk avocadoes ;)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48.0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0_cooking_sty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a data export tag.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76.0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recode values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7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choice data export tags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76.0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76.0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choice data export tags and recode values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70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NA options Select the ways in which you think you'd enjoy eating the following frui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ve evolved beyond fo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od is for the w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6.4%</w:t>
            </w:r>
          </w:p>
        </w:tc>
        <w:tc>
          <w:p>
            <w:pPr>
              <w:pStyle w:val="Compact"/>
              <w:jc w:val="left"/>
            </w:pPr>
            <w:r>
              <w:t xml:space="preserve">54.5%</w:t>
            </w:r>
          </w:p>
        </w:tc>
        <w:tc>
          <w:p>
            <w:pPr>
              <w:pStyle w:val="Compact"/>
              <w:jc w:val="left"/>
            </w:pPr>
            <w:r>
              <w:t xml:space="preserve">36.4%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63.6%</w:t>
            </w:r>
          </w:p>
        </w:tc>
        <w:tc>
          <w:p>
            <w:pPr>
              <w:pStyle w:val="Compact"/>
              <w:jc w:val="left"/>
            </w:pPr>
            <w:r>
              <w:t xml:space="preserve">63.6%</w:t>
            </w:r>
          </w:p>
        </w:tc>
        <w:tc>
          <w:p>
            <w:pPr>
              <w:pStyle w:val="Compact"/>
              <w:jc w:val="left"/>
            </w:pPr>
            <w:r>
              <w:t xml:space="preserve">45.5%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62.5%</w:t>
            </w:r>
          </w:p>
        </w:tc>
        <w:tc>
          <w:p>
            <w:pPr>
              <w:pStyle w:val="Compact"/>
              <w:jc w:val="left"/>
            </w:pPr>
            <w:r>
              <w:t xml:space="preserve">62.5%</w:t>
            </w:r>
          </w:p>
        </w:tc>
        <w:tc>
          <w:p>
            <w:pPr>
              <w:pStyle w:val="Compact"/>
              <w:jc w:val="left"/>
            </w:pPr>
            <w:r>
              <w:t xml:space="preserve">75.0%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4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multiple answer question with text entry Select the ways in which you think you'd enjoy eating the following fru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tra Deep Fr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utéed, but kind of bad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w, but with some cayenne pepper on 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ve evolved beyond fo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od is for the w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ripe Avocados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73.3%</w:t>
            </w:r>
          </w:p>
        </w:tc>
        <w:tc>
          <w:p>
            <w:pPr>
              <w:pStyle w:val="Compact"/>
              <w:jc w:val="left"/>
            </w:pPr>
            <w:r>
              <w:t xml:space="preserve">80.0%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y Bananas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73.8%</w:t>
            </w:r>
          </w:p>
        </w:tc>
        <w:tc>
          <w:p>
            <w:pPr>
              <w:pStyle w:val="Compact"/>
              <w:jc w:val="left"/>
            </w:pPr>
            <w:r>
              <w:t xml:space="preserve">59.5%</w:t>
            </w:r>
          </w:p>
        </w:tc>
        <w:tc>
          <w:p>
            <w:pPr>
              <w:pStyle w:val="Compact"/>
              <w:jc w:val="left"/>
            </w:pPr>
            <w:r>
              <w:t xml:space="preserve">73.8%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Cherry Tomatoes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70.2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ump of Dough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65.2%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71.7%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5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 the name of one of your friends below and choose how you think they'd like to be eaten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73.9%</w:t>
            </w:r>
          </w:p>
        </w:tc>
        <w:tc>
          <w:p>
            <w:pPr>
              <w:pStyle w:val="Compact"/>
              <w:jc w:val="left"/>
            </w:pPr>
            <w:r>
              <w:t xml:space="preserve">65.2%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6" w:name="side-by-side-questions"/>
      <w:r>
        <w:t xml:space="preserve">Side-by-Side Questions</w:t>
      </w:r>
      <w:bookmarkEnd w:id="26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0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double single-answer side-by-side question. For each animal, rate your appreciation for GIFs depicting it and whether or not you think a rainbow colored one would be cooler.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0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double single-answer side-by-side question. For each animal, rate your appreciation for GIFs depicting it and whether or not you think a rainbow colored one would be cooler. -Do you want to see a rainbow on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1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single-answer and multiple answer side-by-side question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2.0%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1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single-answer and multiple answer side-by-side question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l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i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r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kad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52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2_animal_patterns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a data export tag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44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2_animal_patterns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a data export tag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l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i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r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kad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76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4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4.0%</w:t>
            </w:r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  <w:tc>
          <w:p>
            <w:pPr>
              <w:pStyle w:val="Compact"/>
              <w:jc w:val="left"/>
            </w:pPr>
            <w:r>
              <w:t xml:space="preserve">4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4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4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l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i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r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kad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48.0%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5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5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www, gr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'd rather see it in 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g, like you don't even k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4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k the scariest sea creature you can think of, and put its name in here See Appendix QID45_Q45_5_3_TEXT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5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answer side-by-side question with recode values and choice data export tags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l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i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ir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lkado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ac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  <w:tc>
          <w:p>
            <w:pPr>
              <w:pStyle w:val="Compact"/>
              <w:jc w:val="left"/>
            </w:pPr>
            <w:r>
              <w:t xml:space="preserve">72.0%</w:t>
            </w:r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76.0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4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62.0%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k the scariest sea creature you can think of, and put its name in her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3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inimal side-by-side question. For each animal, rate your appreciation for GIFs depicting it and which patterns you think would look cool on it -How much do you like GIFs of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43#1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3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inimal side-by-side question. For each animal, rate your appreciation for GIFs depicting it and which patterns you think would look cool on it -Which patterns would be cool on this creatur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re is or is not a pattern that would look cool o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Panda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y Hippo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erkat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y Exotic Rainforest Frog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7" w:name="text-entry-questions"/>
      <w:r>
        <w:t xml:space="preserve">Text Entry Questions</w:t>
      </w:r>
      <w:bookmarkEnd w:id="27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. Please describe your thoughts for each of the following combination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text entry question with an additional text entry component. Please describe your thoughts for each of the following combination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plain text entry question. Thoughts on sharks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Q47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8_jellyfish_th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text entry question with a data export tag. How about them jellyfish, though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q48_jellyfish_though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9T21:00:50Z</dcterms:created>
  <dcterms:modified xsi:type="dcterms:W3CDTF">2021-01-29T21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